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26509AC4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</w:t>
      </w:r>
      <w:r w:rsidR="009920BD">
        <w:t xml:space="preserve"> </w:t>
      </w:r>
      <w:r w:rsidR="00582239" w:rsidRPr="00582239">
        <w:t xml:space="preserve">Işık Mikroskop </w:t>
      </w:r>
      <w:r w:rsidR="00501902">
        <w:t>(</w:t>
      </w:r>
      <w:proofErr w:type="spellStart"/>
      <w:r w:rsidR="00501902" w:rsidRPr="00582239">
        <w:t>Ze</w:t>
      </w:r>
      <w:r w:rsidR="00501902">
        <w:t>i</w:t>
      </w:r>
      <w:r w:rsidR="00501902" w:rsidRPr="00582239">
        <w:t>ss</w:t>
      </w:r>
      <w:proofErr w:type="spellEnd"/>
      <w:r w:rsidR="00501902" w:rsidRPr="00582239">
        <w:t xml:space="preserve"> </w:t>
      </w:r>
      <w:proofErr w:type="spellStart"/>
      <w:r w:rsidR="00501902" w:rsidRPr="00582239">
        <w:t>Ax</w:t>
      </w:r>
      <w:r w:rsidR="001132C9">
        <w:t>i</w:t>
      </w:r>
      <w:r w:rsidR="00501902" w:rsidRPr="00582239">
        <w:t>olab</w:t>
      </w:r>
      <w:proofErr w:type="spellEnd"/>
      <w:r w:rsidR="00501902" w:rsidRPr="00582239">
        <w:t xml:space="preserve"> 5</w:t>
      </w:r>
      <w:r w:rsidR="00501902">
        <w:t xml:space="preserve">) </w:t>
      </w:r>
      <w:r w:rsidRPr="0016492A">
        <w:t>cihazının kullanılması</w:t>
      </w:r>
      <w:r w:rsidR="00D565E1">
        <w:t xml:space="preserve"> ve</w:t>
      </w:r>
      <w:r w:rsidRPr="0016492A">
        <w:t xml:space="preserve"> bakımının yapılması</w:t>
      </w:r>
      <w:r>
        <w:t>dır.</w:t>
      </w:r>
    </w:p>
    <w:p w14:paraId="3498B4D8" w14:textId="77777777" w:rsidR="00A558CE" w:rsidRPr="00873B5D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873B5D">
        <w:rPr>
          <w:b/>
          <w:bCs/>
        </w:rPr>
        <w:t>2. KAPSAM</w:t>
      </w:r>
    </w:p>
    <w:p w14:paraId="615EA48C" w14:textId="7A8A0A5D" w:rsidR="00A558CE" w:rsidRPr="006305BF" w:rsidRDefault="00501902" w:rsidP="008D253B">
      <w:pPr>
        <w:spacing w:before="120" w:after="120" w:line="276" w:lineRule="auto"/>
        <w:jc w:val="both"/>
      </w:pPr>
      <w:r w:rsidRPr="00290566">
        <w:t xml:space="preserve">Bu </w:t>
      </w:r>
      <w:r>
        <w:t>t</w:t>
      </w:r>
      <w:r w:rsidRPr="00290566">
        <w:t>alimat</w:t>
      </w:r>
      <w:r>
        <w:t xml:space="preserve">, laboratuvar çalışmalarındaki ölçümler için kullanılan </w:t>
      </w:r>
      <w:r w:rsidR="001132C9">
        <w:t>ı</w:t>
      </w:r>
      <w:r w:rsidRPr="00582239">
        <w:t xml:space="preserve">şık </w:t>
      </w:r>
      <w:r w:rsidR="001132C9">
        <w:t>m</w:t>
      </w:r>
      <w:r w:rsidRPr="00582239">
        <w:t xml:space="preserve">ikroskop </w:t>
      </w:r>
      <w:r>
        <w:t>(</w:t>
      </w:r>
      <w:proofErr w:type="spellStart"/>
      <w:r w:rsidRPr="00582239">
        <w:t>Ze</w:t>
      </w:r>
      <w:r>
        <w:t>i</w:t>
      </w:r>
      <w:r w:rsidRPr="00582239">
        <w:t>ss</w:t>
      </w:r>
      <w:proofErr w:type="spellEnd"/>
      <w:r w:rsidRPr="00582239">
        <w:t xml:space="preserve"> </w:t>
      </w:r>
      <w:proofErr w:type="spellStart"/>
      <w:r w:rsidRPr="00582239">
        <w:t>Ax</w:t>
      </w:r>
      <w:r w:rsidR="001132C9">
        <w:t>i</w:t>
      </w:r>
      <w:r w:rsidRPr="00582239">
        <w:t>olab</w:t>
      </w:r>
      <w:proofErr w:type="spellEnd"/>
      <w:r w:rsidRPr="00582239">
        <w:t xml:space="preserve"> 5</w:t>
      </w:r>
      <w:r>
        <w:t>) kullanımını</w:t>
      </w:r>
      <w:r w:rsidR="00D565E1">
        <w:t xml:space="preserve"> ve</w:t>
      </w:r>
      <w:r>
        <w:t xml:space="preserve"> 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C68A1FE" w14:textId="77777777" w:rsidR="00501902" w:rsidRDefault="00501902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-</w:t>
      </w:r>
    </w:p>
    <w:p w14:paraId="0A459B02" w14:textId="7ACC5869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7EF99B66" w14:textId="25CE7EA2" w:rsidR="00BA5ED5" w:rsidRDefault="0016492A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873B5D" w:rsidRPr="00873B5D">
        <w:t xml:space="preserve"> </w:t>
      </w:r>
      <w:r w:rsidR="00BA5ED5" w:rsidRPr="00BA5ED5">
        <w:t>Mikroskop stabil bir masa üzerine yerleştirilir.</w:t>
      </w:r>
      <w:r w:rsidR="00BA5ED5">
        <w:t xml:space="preserve"> </w:t>
      </w:r>
      <w:r w:rsidR="00CF411D" w:rsidRPr="00CF411D">
        <w:t>Cihaz topraklı prize bağlanır</w:t>
      </w:r>
      <w:r w:rsidR="00501902">
        <w:t xml:space="preserve">, </w:t>
      </w:r>
      <w:r w:rsidR="00CF411D" w:rsidRPr="00CF411D">
        <w:t xml:space="preserve">güç </w:t>
      </w:r>
      <w:r w:rsidR="00501902">
        <w:t>kaynağı ve mikroskop</w:t>
      </w:r>
      <w:r w:rsidR="00CF411D" w:rsidRPr="00CF411D">
        <w:t xml:space="preserve"> açılır.</w:t>
      </w:r>
    </w:p>
    <w:p w14:paraId="1BDEC4C1" w14:textId="4C921638" w:rsidR="00501902" w:rsidRDefault="00501902" w:rsidP="00BA5ED5">
      <w:pPr>
        <w:spacing w:line="360" w:lineRule="auto"/>
        <w:jc w:val="both"/>
        <w:rPr>
          <w:b/>
        </w:rPr>
      </w:pPr>
      <w:r>
        <w:rPr>
          <w:b/>
        </w:rPr>
        <w:t>5</w:t>
      </w:r>
      <w:r w:rsidRPr="0016492A">
        <w:rPr>
          <w:b/>
        </w:rPr>
        <w:t>.1.2.</w:t>
      </w:r>
      <w:r>
        <w:rPr>
          <w:b/>
        </w:rPr>
        <w:t xml:space="preserve"> </w:t>
      </w:r>
      <w:r w:rsidRPr="00501902">
        <w:rPr>
          <w:bCs/>
        </w:rPr>
        <w:t>İncelenecek numune mikroskop altına yerleştirilir</w:t>
      </w:r>
      <w:r>
        <w:rPr>
          <w:bCs/>
        </w:rPr>
        <w:t xml:space="preserve"> </w:t>
      </w:r>
      <w:r w:rsidRPr="00CF411D">
        <w:t>ve tabla klipslerine sabitlenir.</w:t>
      </w:r>
      <w:r w:rsidRPr="00CF411D">
        <w:rPr>
          <w:b/>
        </w:rPr>
        <w:t xml:space="preserve"> </w:t>
      </w:r>
      <w:r>
        <w:rPr>
          <w:b/>
        </w:rPr>
        <w:t xml:space="preserve"> </w:t>
      </w:r>
    </w:p>
    <w:p w14:paraId="196FBE83" w14:textId="07BF2085" w:rsidR="00501902" w:rsidRPr="00BA5ED5" w:rsidRDefault="00501902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 xml:space="preserve">3. </w:t>
      </w:r>
      <w:r w:rsidRPr="00501902">
        <w:rPr>
          <w:bCs/>
        </w:rPr>
        <w:t>Işık kaynağından gelen ışığın seviyesi ayarlanır.</w:t>
      </w:r>
      <w:r>
        <w:rPr>
          <w:b/>
        </w:rPr>
        <w:t xml:space="preserve"> </w:t>
      </w:r>
    </w:p>
    <w:p w14:paraId="48CB97BB" w14:textId="5E22F457" w:rsidR="00BA5ED5" w:rsidRPr="00BA5ED5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501902">
        <w:rPr>
          <w:b/>
        </w:rPr>
        <w:t>4</w:t>
      </w:r>
      <w:r w:rsidRPr="0016492A">
        <w:rPr>
          <w:b/>
        </w:rPr>
        <w:t>.</w:t>
      </w:r>
      <w:r w:rsidRPr="0016492A">
        <w:t xml:space="preserve"> </w:t>
      </w:r>
      <w:r w:rsidR="00CF411D" w:rsidRPr="00BA5ED5">
        <w:t>Göz mercekleri (okülerler) kullanıcıya göre ayarlanır</w:t>
      </w:r>
      <w:r w:rsidR="00CF411D">
        <w:t xml:space="preserve">. </w:t>
      </w:r>
      <w:r w:rsidR="00CF411D" w:rsidRPr="00CF411D">
        <w:t>Objektif büyütme oranı seçilir (4x, 10x, 40x, 100x).</w:t>
      </w:r>
    </w:p>
    <w:p w14:paraId="23A84700" w14:textId="7DDB7D8B" w:rsidR="00BA5ED5" w:rsidRPr="00BA5ED5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6</w:t>
      </w:r>
      <w:r w:rsidRPr="0016492A">
        <w:rPr>
          <w:b/>
        </w:rPr>
        <w:t>.</w:t>
      </w:r>
      <w:r w:rsidRPr="0016492A">
        <w:t xml:space="preserve"> </w:t>
      </w:r>
      <w:r w:rsidR="00501902">
        <w:t>İnceleme yapılır ve g</w:t>
      </w:r>
      <w:r w:rsidRPr="00BA5ED5">
        <w:t xml:space="preserve">örüntü netleştirme </w:t>
      </w:r>
      <w:r w:rsidR="00135A7B">
        <w:t>makro</w:t>
      </w:r>
      <w:r w:rsidRPr="00BA5ED5">
        <w:t xml:space="preserve"> </w:t>
      </w:r>
      <w:r w:rsidR="00135A7B">
        <w:t>ayar</w:t>
      </w:r>
      <w:r w:rsidRPr="00BA5ED5">
        <w:t xml:space="preserve"> ve </w:t>
      </w:r>
      <w:r w:rsidR="00135A7B">
        <w:t>mikro</w:t>
      </w:r>
      <w:r w:rsidRPr="00BA5ED5">
        <w:t xml:space="preserve"> ayar düğmeleriyle yapılır.</w:t>
      </w:r>
    </w:p>
    <w:p w14:paraId="2F94B218" w14:textId="77777777" w:rsidR="00501902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7</w:t>
      </w:r>
      <w:r w:rsidRPr="0016492A">
        <w:rPr>
          <w:b/>
        </w:rPr>
        <w:t>.</w:t>
      </w:r>
      <w:r w:rsidRPr="0016492A">
        <w:t xml:space="preserve"> </w:t>
      </w:r>
      <w:r w:rsidRPr="00BA5ED5">
        <w:t>Gerekirse dijital kamera modülü ile görüntü kaydı alınır.</w:t>
      </w:r>
      <w:r w:rsidR="00501902">
        <w:t xml:space="preserve"> Bilgisayarda incelemek için </w:t>
      </w:r>
      <w:proofErr w:type="spellStart"/>
      <w:r w:rsidR="00501902">
        <w:t>Zeiss</w:t>
      </w:r>
      <w:proofErr w:type="spellEnd"/>
      <w:r w:rsidR="00501902">
        <w:t xml:space="preserve"> programı açılır. </w:t>
      </w:r>
    </w:p>
    <w:p w14:paraId="09B88DC4" w14:textId="0990DBD4" w:rsidR="00BA5ED5" w:rsidRDefault="00501902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8</w:t>
      </w:r>
      <w:r w:rsidRPr="0016492A">
        <w:rPr>
          <w:b/>
        </w:rPr>
        <w:t>.</w:t>
      </w:r>
      <w:r>
        <w:rPr>
          <w:b/>
        </w:rPr>
        <w:t xml:space="preserve"> </w:t>
      </w:r>
      <w:proofErr w:type="spellStart"/>
      <w:r>
        <w:t>Snap</w:t>
      </w:r>
      <w:proofErr w:type="spellEnd"/>
      <w:r>
        <w:t xml:space="preserve"> tuşuyla fotoğraf çekilir ve kaydedilir. </w:t>
      </w:r>
    </w:p>
    <w:p w14:paraId="2FAF4101" w14:textId="50C6B9A3" w:rsidR="008F6858" w:rsidRPr="0016492A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501902">
        <w:rPr>
          <w:b/>
        </w:rPr>
        <w:t>9.</w:t>
      </w:r>
      <w:r>
        <w:rPr>
          <w:b/>
        </w:rPr>
        <w:t xml:space="preserve"> </w:t>
      </w:r>
      <w:r w:rsidR="00501902" w:rsidRPr="00501902">
        <w:rPr>
          <w:bCs/>
        </w:rPr>
        <w:t>Numune alınır.</w:t>
      </w:r>
      <w:r w:rsidR="00501902">
        <w:rPr>
          <w:b/>
        </w:rPr>
        <w:t xml:space="preserve"> </w:t>
      </w:r>
      <w:r>
        <w:t>Mercekler ve mikroskop dikkatli bir şekilde</w:t>
      </w:r>
      <w:r w:rsidR="008F6858">
        <w:t xml:space="preserve"> temizlenir.</w:t>
      </w:r>
      <w:r w:rsidR="008F6858" w:rsidRPr="008F6858">
        <w:t xml:space="preserve"> </w:t>
      </w:r>
    </w:p>
    <w:p w14:paraId="48316620" w14:textId="0F8459A5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501902">
        <w:rPr>
          <w:b/>
        </w:rPr>
        <w:t>10</w:t>
      </w:r>
      <w:r w:rsidRPr="0016492A">
        <w:rPr>
          <w:b/>
        </w:rPr>
        <w:t>.</w:t>
      </w:r>
      <w:r w:rsidRPr="0016492A">
        <w:t xml:space="preserve"> </w:t>
      </w:r>
      <w:r w:rsidR="00BA5ED5" w:rsidRPr="00BA5ED5">
        <w:t xml:space="preserve">LED ışık kaynağı </w:t>
      </w:r>
      <w:r w:rsidR="00BA5ED5">
        <w:t>kapatılır ve c</w:t>
      </w:r>
      <w:r w:rsidRPr="00120C6C">
        <w:t>ihaz fişten çekilir.</w:t>
      </w:r>
    </w:p>
    <w:p w14:paraId="2D54F8F8" w14:textId="6517C339" w:rsidR="00501902" w:rsidRPr="00501902" w:rsidRDefault="00501902" w:rsidP="008F6858">
      <w:pPr>
        <w:pStyle w:val="stBilgi"/>
        <w:spacing w:line="360" w:lineRule="auto"/>
        <w:jc w:val="both"/>
        <w:rPr>
          <w:bCs/>
        </w:rPr>
      </w:pPr>
      <w:r w:rsidRPr="00501902">
        <w:rPr>
          <w:b/>
        </w:rPr>
        <w:t>5.1.11.</w:t>
      </w:r>
      <w:r w:rsidRPr="00501902">
        <w:rPr>
          <w:bCs/>
        </w:rPr>
        <w:t xml:space="preserve"> Mikroskobun koruma örtüsü örtülür. </w:t>
      </w:r>
    </w:p>
    <w:p w14:paraId="2DFDBCA6" w14:textId="2131BEF1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6D9C524A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6C688A" w:rsidRPr="006C688A">
        <w:t xml:space="preserve"> </w:t>
      </w:r>
      <w:r w:rsidR="00CF411D">
        <w:t>Objektifler ve m</w:t>
      </w:r>
      <w:r w:rsidR="00FC2B1E" w:rsidRPr="00FC2B1E">
        <w:t>ercekler lens kağıdıyla</w:t>
      </w:r>
      <w:r w:rsidR="00FC2B1E">
        <w:t xml:space="preserve">/ </w:t>
      </w:r>
      <w:r w:rsidR="00FC2B1E" w:rsidRPr="00BA2BDD">
        <w:t>%70 etanol ile</w:t>
      </w:r>
      <w:r w:rsidR="00FC2B1E" w:rsidRPr="00FC2B1E">
        <w:t xml:space="preserve"> silinir, </w:t>
      </w:r>
      <w:r w:rsidR="00CF411D">
        <w:t>tabla</w:t>
      </w:r>
      <w:r w:rsidR="00FC2B1E" w:rsidRPr="00FC2B1E">
        <w:t xml:space="preserve"> yüzey</w:t>
      </w:r>
      <w:r w:rsidR="00CF411D">
        <w:t>i</w:t>
      </w:r>
      <w:r w:rsidR="00FC2B1E" w:rsidRPr="00FC2B1E">
        <w:t xml:space="preserve"> nemli bezle temizlenir.</w:t>
      </w:r>
      <w:r w:rsidR="00BA2BDD">
        <w:t xml:space="preserve"> </w:t>
      </w:r>
    </w:p>
    <w:p w14:paraId="7C95DB84" w14:textId="77777777" w:rsidR="00CF411D" w:rsidRDefault="00686889" w:rsidP="00CF411D">
      <w:pPr>
        <w:spacing w:line="360" w:lineRule="auto"/>
        <w:jc w:val="both"/>
        <w:rPr>
          <w:bCs/>
        </w:rPr>
      </w:pPr>
      <w:r>
        <w:rPr>
          <w:b/>
        </w:rPr>
        <w:t>5</w:t>
      </w:r>
      <w:r w:rsidRPr="00686889">
        <w:rPr>
          <w:b/>
        </w:rPr>
        <w:t xml:space="preserve">.2.2. </w:t>
      </w:r>
      <w:r w:rsidR="00CF411D" w:rsidRPr="00CF411D">
        <w:rPr>
          <w:bCs/>
        </w:rPr>
        <w:t>Kondansatör ve filtre sistemi tozdan arındırılır.</w:t>
      </w:r>
    </w:p>
    <w:p w14:paraId="060AB5A9" w14:textId="77777777" w:rsidR="00501902" w:rsidRPr="006305BF" w:rsidRDefault="00501902" w:rsidP="00501902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3E7C552" w14:textId="57DF8421" w:rsidR="00501902" w:rsidRDefault="00501902" w:rsidP="00501902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1600C2">
        <w:t>KUYAM.F2.</w:t>
      </w:r>
      <w:r w:rsidRPr="00A078D5">
        <w:t xml:space="preserve">Cihaz </w:t>
      </w:r>
      <w:r>
        <w:t xml:space="preserve">Kullanım Çizelgesi </w:t>
      </w:r>
      <w:r w:rsidRPr="00A078D5">
        <w:t>Formu</w:t>
      </w:r>
      <w:r>
        <w:rPr>
          <w:b/>
          <w:bCs/>
        </w:rPr>
        <w:t xml:space="preserve"> </w:t>
      </w:r>
    </w:p>
    <w:p w14:paraId="0A6FDAB1" w14:textId="77777777" w:rsidR="00D565E1" w:rsidRPr="00170E57" w:rsidRDefault="00D565E1" w:rsidP="00501902">
      <w:pPr>
        <w:spacing w:before="120" w:after="120" w:line="276" w:lineRule="auto"/>
        <w:jc w:val="both"/>
        <w:rPr>
          <w:b/>
          <w:bCs/>
        </w:rPr>
      </w:pPr>
    </w:p>
    <w:p w14:paraId="4D89CC15" w14:textId="77777777" w:rsidR="00501902" w:rsidRPr="00A078D5" w:rsidRDefault="00501902" w:rsidP="00501902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lastRenderedPageBreak/>
        <w:t>7</w:t>
      </w:r>
      <w:r w:rsidRPr="006305BF">
        <w:rPr>
          <w:b/>
          <w:bCs/>
        </w:rPr>
        <w:t>. İLGİLİ DOKÜMANLAR</w:t>
      </w:r>
    </w:p>
    <w:p w14:paraId="3A670DAF" w14:textId="77777777" w:rsidR="00501902" w:rsidRPr="0099313A" w:rsidRDefault="00501902" w:rsidP="00501902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p w14:paraId="2A53734E" w14:textId="48223276" w:rsidR="007750AE" w:rsidRPr="00142AF6" w:rsidRDefault="007750AE" w:rsidP="00501902">
      <w:pPr>
        <w:spacing w:line="360" w:lineRule="auto"/>
        <w:jc w:val="both"/>
        <w:rPr>
          <w:sz w:val="20"/>
        </w:rPr>
      </w:pPr>
    </w:p>
    <w:sectPr w:rsidR="007750AE" w:rsidRPr="00142AF6" w:rsidSect="004A05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D4014" w14:textId="77777777" w:rsidR="00CD4AF5" w:rsidRDefault="00CD4AF5" w:rsidP="009F6313">
      <w:r>
        <w:separator/>
      </w:r>
    </w:p>
  </w:endnote>
  <w:endnote w:type="continuationSeparator" w:id="0">
    <w:p w14:paraId="2BCD4446" w14:textId="77777777" w:rsidR="00CD4AF5" w:rsidRDefault="00CD4AF5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44530" w14:textId="77777777" w:rsidR="001600C2" w:rsidRDefault="001600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54A0C479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0B435E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9589A" w14:textId="77777777" w:rsidR="001600C2" w:rsidRDefault="001600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22958" w14:textId="77777777" w:rsidR="00CD4AF5" w:rsidRDefault="00CD4AF5" w:rsidP="009F6313">
      <w:r>
        <w:separator/>
      </w:r>
    </w:p>
  </w:footnote>
  <w:footnote w:type="continuationSeparator" w:id="0">
    <w:p w14:paraId="2CFB9CC3" w14:textId="77777777" w:rsidR="00CD4AF5" w:rsidRDefault="00CD4AF5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2018B" w14:textId="77777777" w:rsidR="001600C2" w:rsidRDefault="001600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3"/>
      <w:gridCol w:w="5144"/>
      <w:gridCol w:w="1560"/>
      <w:gridCol w:w="1837"/>
    </w:tblGrid>
    <w:tr w:rsidR="001600C2" w14:paraId="562DF390" w14:textId="77777777" w:rsidTr="001600C2">
      <w:trPr>
        <w:trHeight w:val="302"/>
      </w:trPr>
      <w:tc>
        <w:tcPr>
          <w:tcW w:w="811" w:type="pct"/>
          <w:vMerge w:val="restart"/>
          <w:tcBorders>
            <w:right w:val="nil"/>
          </w:tcBorders>
        </w:tcPr>
        <w:p w14:paraId="2B0764D2" w14:textId="08D75A98" w:rsidR="001600C2" w:rsidRDefault="001600C2" w:rsidP="001600C2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48BB3EFA" wp14:editId="440D1E5D">
                <wp:simplePos x="0" y="0"/>
                <wp:positionH relativeFrom="column">
                  <wp:posOffset>96046</wp:posOffset>
                </wp:positionH>
                <wp:positionV relativeFrom="paragraph">
                  <wp:posOffset>40005</wp:posOffset>
                </wp:positionV>
                <wp:extent cx="800100" cy="702733"/>
                <wp:effectExtent l="0" t="0" r="0" b="2540"/>
                <wp:wrapNone/>
                <wp:docPr id="1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7027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1600C2" w:rsidRPr="00606FF5" w:rsidRDefault="001600C2" w:rsidP="001600C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1600C2" w:rsidRPr="00DB66C0" w:rsidRDefault="001600C2" w:rsidP="001600C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1600C2" w:rsidRPr="00DB66C0" w:rsidRDefault="001600C2" w:rsidP="001600C2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0575501B" w14:textId="62444B91" w:rsidR="001600C2" w:rsidRPr="0016492A" w:rsidRDefault="001600C2" w:rsidP="001600C2">
          <w:pPr>
            <w:jc w:val="center"/>
            <w:rPr>
              <w:sz w:val="10"/>
              <w:szCs w:val="10"/>
            </w:rPr>
          </w:pPr>
          <w:r w:rsidRPr="000F445B">
            <w:rPr>
              <w:color w:val="000000" w:themeColor="text1"/>
              <w:sz w:val="20"/>
              <w:szCs w:val="22"/>
            </w:rPr>
            <w:t>KUYAM.TL</w:t>
          </w:r>
          <w:r>
            <w:rPr>
              <w:color w:val="000000" w:themeColor="text1"/>
              <w:sz w:val="20"/>
              <w:szCs w:val="22"/>
            </w:rPr>
            <w:t>2</w:t>
          </w:r>
        </w:p>
      </w:tc>
    </w:tr>
    <w:tr w:rsidR="001600C2" w14:paraId="099F0CCD" w14:textId="77777777" w:rsidTr="001600C2">
      <w:trPr>
        <w:trHeight w:val="302"/>
      </w:trPr>
      <w:tc>
        <w:tcPr>
          <w:tcW w:w="811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1600C2" w:rsidRPr="00606FF5" w:rsidRDefault="001600C2" w:rsidP="001600C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1600C2" w:rsidRPr="00606FF5" w:rsidRDefault="001600C2" w:rsidP="001600C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1600C2" w:rsidRDefault="001600C2" w:rsidP="001600C2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1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0031C686" w14:textId="457DC27B" w:rsidR="001600C2" w:rsidRPr="0016492A" w:rsidRDefault="001600C2" w:rsidP="001600C2">
          <w:pPr>
            <w:jc w:val="center"/>
            <w:rPr>
              <w:color w:val="EE0000"/>
              <w:sz w:val="20"/>
              <w:szCs w:val="20"/>
            </w:rPr>
          </w:pPr>
          <w:r w:rsidRPr="000F445B">
            <w:rPr>
              <w:color w:val="000000" w:themeColor="text1"/>
              <w:sz w:val="20"/>
              <w:szCs w:val="22"/>
            </w:rPr>
            <w:t>07.08.2025</w:t>
          </w:r>
        </w:p>
      </w:tc>
    </w:tr>
    <w:tr w:rsidR="001600C2" w14:paraId="51A3B14F" w14:textId="77777777" w:rsidTr="001600C2">
      <w:trPr>
        <w:trHeight w:val="302"/>
      </w:trPr>
      <w:tc>
        <w:tcPr>
          <w:tcW w:w="811" w:type="pct"/>
          <w:vMerge/>
        </w:tcPr>
        <w:p w14:paraId="22CABCF0" w14:textId="77777777" w:rsidR="001600C2" w:rsidRDefault="001600C2" w:rsidP="001600C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42830A09" w:rsidR="001600C2" w:rsidRPr="002B75A0" w:rsidRDefault="001600C2" w:rsidP="001600C2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 w:rsidRPr="00582239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ZEISS AXIOLAB 5 IŞIK MİKROSKOP 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1600C2" w:rsidRPr="00E96D48" w:rsidRDefault="001600C2" w:rsidP="001600C2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7621605A" w14:textId="049AD4BC" w:rsidR="001600C2" w:rsidRPr="0016492A" w:rsidRDefault="001600C2" w:rsidP="001600C2">
          <w:pPr>
            <w:jc w:val="center"/>
            <w:rPr>
              <w:color w:val="EE0000"/>
              <w:sz w:val="20"/>
              <w:szCs w:val="20"/>
            </w:rPr>
          </w:pPr>
          <w:r w:rsidRPr="000F445B">
            <w:rPr>
              <w:color w:val="000000" w:themeColor="text1"/>
              <w:sz w:val="20"/>
              <w:szCs w:val="22"/>
            </w:rPr>
            <w:t>00</w:t>
          </w:r>
        </w:p>
      </w:tc>
    </w:tr>
    <w:tr w:rsidR="001600C2" w14:paraId="5B6391D0" w14:textId="77777777" w:rsidTr="001600C2">
      <w:trPr>
        <w:trHeight w:val="302"/>
      </w:trPr>
      <w:tc>
        <w:tcPr>
          <w:tcW w:w="811" w:type="pct"/>
          <w:vMerge/>
        </w:tcPr>
        <w:p w14:paraId="55F9B9D3" w14:textId="6C3930E2" w:rsidR="001600C2" w:rsidRPr="00606FF5" w:rsidRDefault="001600C2" w:rsidP="001600C2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1600C2" w:rsidRPr="00606FF5" w:rsidRDefault="001600C2" w:rsidP="001600C2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1600C2" w:rsidRPr="00E96D48" w:rsidRDefault="001600C2" w:rsidP="001600C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65172310" w14:textId="42DFE0ED" w:rsidR="001600C2" w:rsidRPr="0016492A" w:rsidRDefault="001600C2" w:rsidP="001600C2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0F445B">
            <w:rPr>
              <w:color w:val="000000" w:themeColor="text1"/>
              <w:sz w:val="20"/>
              <w:szCs w:val="22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97F62" w14:textId="77777777" w:rsidR="001600C2" w:rsidRDefault="001600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950387">
    <w:abstractNumId w:val="4"/>
  </w:num>
  <w:num w:numId="2" w16cid:durableId="879584680">
    <w:abstractNumId w:val="3"/>
  </w:num>
  <w:num w:numId="3" w16cid:durableId="890573379">
    <w:abstractNumId w:val="5"/>
  </w:num>
  <w:num w:numId="4" w16cid:durableId="1912688971">
    <w:abstractNumId w:val="6"/>
  </w:num>
  <w:num w:numId="5" w16cid:durableId="1560824733">
    <w:abstractNumId w:val="2"/>
  </w:num>
  <w:num w:numId="6" w16cid:durableId="333185143">
    <w:abstractNumId w:val="1"/>
  </w:num>
  <w:num w:numId="7" w16cid:durableId="600375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35E"/>
    <w:rsid w:val="000B4691"/>
    <w:rsid w:val="000C1315"/>
    <w:rsid w:val="000C3A62"/>
    <w:rsid w:val="000C4488"/>
    <w:rsid w:val="000C59DD"/>
    <w:rsid w:val="000D0489"/>
    <w:rsid w:val="000D1297"/>
    <w:rsid w:val="000D1D07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32C9"/>
    <w:rsid w:val="00117435"/>
    <w:rsid w:val="00117C9F"/>
    <w:rsid w:val="0012029B"/>
    <w:rsid w:val="00120C6C"/>
    <w:rsid w:val="00126CF6"/>
    <w:rsid w:val="00135A7B"/>
    <w:rsid w:val="00142A5B"/>
    <w:rsid w:val="00142AF6"/>
    <w:rsid w:val="001542B2"/>
    <w:rsid w:val="00154915"/>
    <w:rsid w:val="001600C2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44F1"/>
    <w:rsid w:val="001B5910"/>
    <w:rsid w:val="001B5A5B"/>
    <w:rsid w:val="001C3329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61ADF"/>
    <w:rsid w:val="00275367"/>
    <w:rsid w:val="0028049D"/>
    <w:rsid w:val="00286095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0F8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447F"/>
    <w:rsid w:val="003D56D8"/>
    <w:rsid w:val="003D6CC0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04B"/>
    <w:rsid w:val="004802C1"/>
    <w:rsid w:val="00481B71"/>
    <w:rsid w:val="00483C43"/>
    <w:rsid w:val="0048448D"/>
    <w:rsid w:val="00492901"/>
    <w:rsid w:val="00497FD1"/>
    <w:rsid w:val="004A0599"/>
    <w:rsid w:val="004B0086"/>
    <w:rsid w:val="004B115A"/>
    <w:rsid w:val="004B1A96"/>
    <w:rsid w:val="004B64EA"/>
    <w:rsid w:val="004C14E1"/>
    <w:rsid w:val="004C282D"/>
    <w:rsid w:val="004D3DD9"/>
    <w:rsid w:val="004E050E"/>
    <w:rsid w:val="004E0655"/>
    <w:rsid w:val="004E1CE7"/>
    <w:rsid w:val="004E66B6"/>
    <w:rsid w:val="004E7B62"/>
    <w:rsid w:val="004E7EB2"/>
    <w:rsid w:val="004F02DC"/>
    <w:rsid w:val="004F31D7"/>
    <w:rsid w:val="004F5115"/>
    <w:rsid w:val="00501902"/>
    <w:rsid w:val="0050212F"/>
    <w:rsid w:val="005031F9"/>
    <w:rsid w:val="00507B8C"/>
    <w:rsid w:val="00507FEC"/>
    <w:rsid w:val="005100C5"/>
    <w:rsid w:val="005133F6"/>
    <w:rsid w:val="005172E7"/>
    <w:rsid w:val="005202D9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04AE"/>
    <w:rsid w:val="00572353"/>
    <w:rsid w:val="00576F27"/>
    <w:rsid w:val="00582239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C5982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785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88A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0238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C7CA3"/>
    <w:rsid w:val="007D5C30"/>
    <w:rsid w:val="007E177D"/>
    <w:rsid w:val="007E2190"/>
    <w:rsid w:val="007E5032"/>
    <w:rsid w:val="007F0D7F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7F7"/>
    <w:rsid w:val="00831FBA"/>
    <w:rsid w:val="008334C5"/>
    <w:rsid w:val="00837F6D"/>
    <w:rsid w:val="00844AC2"/>
    <w:rsid w:val="0084558F"/>
    <w:rsid w:val="0085047B"/>
    <w:rsid w:val="00850BAD"/>
    <w:rsid w:val="00854CB6"/>
    <w:rsid w:val="0085788F"/>
    <w:rsid w:val="00866676"/>
    <w:rsid w:val="00872ADC"/>
    <w:rsid w:val="00873957"/>
    <w:rsid w:val="00873B5D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8F6858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73B88"/>
    <w:rsid w:val="0098718D"/>
    <w:rsid w:val="009920B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05B"/>
    <w:rsid w:val="00A64926"/>
    <w:rsid w:val="00A6701E"/>
    <w:rsid w:val="00A67609"/>
    <w:rsid w:val="00A73DF0"/>
    <w:rsid w:val="00A76486"/>
    <w:rsid w:val="00A836A7"/>
    <w:rsid w:val="00A85A72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1A46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0422"/>
    <w:rsid w:val="00B42586"/>
    <w:rsid w:val="00B43B4C"/>
    <w:rsid w:val="00B45E33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97E8B"/>
    <w:rsid w:val="00BA2BDD"/>
    <w:rsid w:val="00BA2F8C"/>
    <w:rsid w:val="00BA5AA8"/>
    <w:rsid w:val="00BA5ED5"/>
    <w:rsid w:val="00BA66FB"/>
    <w:rsid w:val="00BB3011"/>
    <w:rsid w:val="00BB307F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D4AF5"/>
    <w:rsid w:val="00CE38DC"/>
    <w:rsid w:val="00CE4128"/>
    <w:rsid w:val="00CE466F"/>
    <w:rsid w:val="00CE58B6"/>
    <w:rsid w:val="00CE70B1"/>
    <w:rsid w:val="00CE7D4D"/>
    <w:rsid w:val="00CF411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5E1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D448F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1E2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6633B"/>
    <w:rsid w:val="00F7322C"/>
    <w:rsid w:val="00F7664B"/>
    <w:rsid w:val="00F76696"/>
    <w:rsid w:val="00F8426F"/>
    <w:rsid w:val="00F856B8"/>
    <w:rsid w:val="00F856DF"/>
    <w:rsid w:val="00F8660B"/>
    <w:rsid w:val="00F9120E"/>
    <w:rsid w:val="00F92686"/>
    <w:rsid w:val="00F93ECE"/>
    <w:rsid w:val="00F95F90"/>
    <w:rsid w:val="00FB3627"/>
    <w:rsid w:val="00FB4383"/>
    <w:rsid w:val="00FB4804"/>
    <w:rsid w:val="00FB7A07"/>
    <w:rsid w:val="00FC2B1E"/>
    <w:rsid w:val="00FC492D"/>
    <w:rsid w:val="00FC54C8"/>
    <w:rsid w:val="00FD0026"/>
    <w:rsid w:val="00FD2A2B"/>
    <w:rsid w:val="00FE0D40"/>
    <w:rsid w:val="00FE5F6D"/>
    <w:rsid w:val="00FF3FAD"/>
    <w:rsid w:val="00FF471C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NormalWeb">
    <w:name w:val="Normal (Web)"/>
    <w:basedOn w:val="Normal"/>
    <w:semiHidden/>
    <w:unhideWhenUsed/>
    <w:rsid w:val="00873B5D"/>
  </w:style>
  <w:style w:type="character" w:styleId="Gl">
    <w:name w:val="Strong"/>
    <w:basedOn w:val="VarsaylanParagrafYazTipi"/>
    <w:uiPriority w:val="22"/>
    <w:qFormat/>
    <w:rsid w:val="003D6C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FDC232-149A-4964-95EB-19D6D4AC1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6</cp:revision>
  <cp:lastPrinted>2019-04-17T09:26:00Z</cp:lastPrinted>
  <dcterms:created xsi:type="dcterms:W3CDTF">2025-08-07T12:22:00Z</dcterms:created>
  <dcterms:modified xsi:type="dcterms:W3CDTF">2025-08-12T07:56:00Z</dcterms:modified>
</cp:coreProperties>
</file>